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internship-application-letter"/>
    <w:p>
      <w:pPr>
        <w:pStyle w:val="Heading1"/>
      </w:pPr>
      <w:r>
        <w:t xml:space="preserve">INTERNSHIP APPLICATION LETTER</w:t>
      </w:r>
    </w:p>
    <w:bookmarkStart w:id="20" w:name="for-mechanic-internship-position"/>
    <w:p>
      <w:pPr>
        <w:pStyle w:val="Heading2"/>
      </w:pPr>
      <w:r>
        <w:t xml:space="preserve">FOR MECHANIC INTERNSHIP POSITION</w:t>
      </w:r>
    </w:p>
    <w:bookmarkEnd w:id="20"/>
    <w:bookmarkEnd w:id="21"/>
    <w:p>
      <w:pPr>
        <w:pStyle w:val="FirstParagraph"/>
      </w:pPr>
      <w:r>
        <w:t xml:space="preserve">[Your Full Name]</w:t>
      </w:r>
    </w:p>
    <w:p>
      <w:pPr>
        <w:pStyle w:val="BodyText"/>
      </w:pPr>
      <w:r>
        <w:t xml:space="preserve">[Your Address, Dar es Salaam, Tanzania]</w:t>
      </w:r>
    </w:p>
    <w:p>
      <w:pPr>
        <w:pStyle w:val="BodyText"/>
      </w:pPr>
      <w:r>
        <w:t xml:space="preserve">[Your Phone Number]</w:t>
      </w:r>
    </w:p>
    <w:p>
      <w:pPr>
        <w:pStyle w:val="BodyText"/>
      </w:pPr>
      <w:r>
        <w:t xml:space="preserve">[Your Email Address]</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UBJECT: FORMAL APPLICATION FOR MECHANIC INTERNSHIP IN TANZANIA DAR ES SALAAM</w:t>
      </w:r>
    </w:p>
    <w:p>
      <w:pPr>
        <w:pStyle w:val="BodyText"/>
      </w:pPr>
      <w:r>
        <w:t xml:space="preserve">Dear Hiring Manager,</w:t>
      </w:r>
    </w:p>
    <w:p>
      <w:pPr>
        <w:pStyle w:val="BodyText"/>
      </w:pPr>
      <w:r>
        <w:t xml:space="preserve">It is with immense enthusiasm and profound respect for the automotive industry's vital role in Tanzania's economic development that I submit this Internship Application Letter for the Mechanic Internship position at your esteemed organization in Dar es Salaam. Having grown up witnessing the bustling traffic of Mwanza Road, the vibrant commercial hubs of Kivukoni, and the critical need for reliable vehicle maintenance across Tanzania Dar es Salaam, I am deeply motivated to contribute my technical skills and passion for automotive systems to an institution that champions excellence in this field. My academic background, practical experience, and unwavering commitment to professional growth align precisely with the opportunities your company offers within our dynamic city's transportation ecosystem.</w:t>
      </w:r>
    </w:p>
    <w:p>
      <w:pPr>
        <w:pStyle w:val="BodyText"/>
      </w:pPr>
      <w:r>
        <w:t xml:space="preserve">I completed my National Diploma in Automotive Engineering at the Dar es Salaam Institute of Technology (DIT) in 2023, where I specialized in engine diagnostics, electrical systems, and preventive maintenance. My coursework included extensive hands-on training with modern diagnostic tools like OBD-II scanners and computerized alignment systems—skills directly applicable to the challenges faced by vehicles navigating Tanzania's varied terrain from the coastal plains to the challenging routes toward Arusha. During my studies, I interned at Jua Kali Auto Services in Temeke District, where I assisted senior technicians in servicing 50+ vehicles weekly, including Toyota Hiluxes used for logistics and Nissan Utes supporting agricultural supply chains across Dar es Salaam. This experience cemented my understanding of how critical timely maintenance is to both commercial operations and individual livelihoods in our city.</w:t>
      </w:r>
    </w:p>
    <w:p>
      <w:pPr>
        <w:pStyle w:val="BodyText"/>
      </w:pPr>
      <w:r>
        <w:t xml:space="preserve">What excites me most about pursuing a Mechanic internship in Tanzania Dar es Salaam is the unique intersection of opportunity and community impact this location provides. Dar es Salaam's status as Tanzania's economic capital means over 60% of the country’s vehicle fleet requires skilled technicians, yet there remains a significant shortage of certified professionals trained in modern automotive technology. As a city that processes over 15,000 new vehicles annually and faces infrastructure challenges affecting road safety, your company’s work directly influences public welfare and economic productivity. I am eager to contribute to this mission by applying the latest diagnostic techniques I learned at DIT—such as using scan tools for hybrid systems (increasingly common in Dar es Salaam's growing fleet) and adhering to ISO 9001 quality standards—to ensure vehicles operate safely on our roads while minimizing environmental impact through efficient repairs.</w:t>
      </w:r>
    </w:p>
    <w:p>
      <w:pPr>
        <w:pStyle w:val="BodyText"/>
      </w:pPr>
      <w:r>
        <w:t xml:space="preserve">My technical competencies include advanced troubleshooting of fuel injection systems, brake caliper replacement procedures, and engine rebuilds for both gasoline and diesel engines—skills I refined during my time at Jua Kali Auto Services. I also possess strong knowledge of workplace safety protocols specific to Tanzanian automotive environments, including proper handling of hazardous materials (like motor oil and batteries) in compliance with the Tanzania Bureau of Standards (TBS). Beyond technical skills, I have developed exceptional communication abilities through assisting customers in Swahili and English at my previous internship site—critical for building trust with drivers across Dar es Salaam’s diverse communities. I understand that effective Mechanic work requires not only precision but also patience when explaining repair processes to clients who rely on their vehicles for daily income.</w:t>
      </w:r>
    </w:p>
    <w:p>
      <w:pPr>
        <w:pStyle w:val="BodyText"/>
      </w:pPr>
      <w:r>
        <w:t xml:space="preserve">What sets me apart is my proactive approach to learning. In Dar es Salaam, where new vehicle models arrive frequently through imports from China and Europe, I regularly study technical manuals online through platforms like Autodata Tanzania and attend free workshops hosted by the Tanzania Automobile Association (TAA). I have also completed a certification in Advanced Diesel Engine Repair from the National Vocational Training Authority (NAVT) last year. These initiatives reflect my dedication to staying current with industry advancements—something that matters deeply in a city where vehicle age averages 15 years and technicians must adapt solutions for older models. I am particularly keen to learn from your team’s expertise in maintaining commercial fleets, as Dar es Salaam’s bus systems (like the Mwanza Road routes) depend entirely on reliable mechanics to keep citizens moving.</w:t>
      </w:r>
    </w:p>
    <w:p>
      <w:pPr>
        <w:pStyle w:val="BodyText"/>
      </w:pPr>
      <w:r>
        <w:t xml:space="preserve">Choosing Tanzania Dar es Salaam for my internship is not merely a logistical decision—it is a commitment to serving my community. Having witnessed how vehicle breakdowns disrupt school commutes in Msafara and delay medical transports in Kibaha, I recognize that skilled Mechanics are essential infrastructure. Your company’s reputation for ethical practices and mentorship makes it the ideal environment for me to grow while contributing meaningfully. I am prepared to work early shifts, handle physically demanding tasks in varied weather conditions, and embrace every opportunity to learn from seasoned technicians—just as I did during my 6-month internship at Jua Kali Auto Services.</w:t>
      </w:r>
    </w:p>
    <w:p>
      <w:pPr>
        <w:pStyle w:val="BodyText"/>
      </w:pPr>
      <w:r>
        <w:t xml:space="preserve">I am confident that my technical foundation, cultural understanding of Dar es Salaam’s automotive needs, and dedication to continuous improvement will enable me to make immediate contributions during this Internship Application Letter. I have attached my detailed curriculum vitae and academic certificates for your review. I would welcome the opportunity to discuss how my skills align with your team’s objectives at your convenience. Thank you for considering my application—I am eager to bring my passion for automotive excellence to Tanzania Dar es Salaam and support the growth of a safer, more efficient transportation network that serves all citizens.</w:t>
      </w:r>
    </w:p>
    <w:p>
      <w:pPr>
        <w:pStyle w:val="BodyText"/>
      </w:pPr>
      <w:r>
        <w:t xml:space="preserve">Sincerely,</w:t>
      </w:r>
    </w:p>
    <w:p>
      <w:pPr>
        <w:pStyle w:val="BodyText"/>
      </w:pPr>
      <w:r>
        <w:t xml:space="preserve">[Your Handwritten Signature]</w:t>
      </w:r>
    </w:p>
    <w:p>
      <w:pPr>
        <w:pStyle w:val="BodyText"/>
      </w:pPr>
      <w:r>
        <w:t xml:space="preserve">[Your Full Name]</w:t>
      </w:r>
    </w:p>
    <w:p>
      <w:pPr>
        <w:pStyle w:val="BodyText"/>
      </w:pPr>
      <w:r>
        <w:rPr>
          <w:bCs/>
          <w:b/>
        </w:rPr>
        <w:t xml:space="preserve">Enclosures:</w:t>
      </w:r>
      <w:r>
        <w:t xml:space="preserve"> </w:t>
      </w:r>
      <w:r>
        <w:t xml:space="preserve">Curriculum Vitae, Academic Certificates, NAVT Certification</w:t>
      </w:r>
    </w:p>
    <w:p>
      <w:pPr>
        <w:pStyle w:val="BodyText"/>
      </w:pPr>
      <w:r>
        <w:rPr>
          <w:iCs/>
          <w:i/>
        </w:rPr>
        <w:t xml:space="preserve">"The heart of Dar es Salaam's mobility beats in every engine we maintain." – Aspiring Mechanic Intern</w:t>
      </w:r>
    </w:p>
    <w:p>
      <w:pPr>
        <w:pStyle w:val="BodyText"/>
      </w:pPr>
      <w:r>
        <w:t xml:space="preserve">Word Count: 862 | Document Type: Internship Application Letter | Location Focus: Tanzania Dar es Sala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Tanzania Dar es Salaam</dc:title>
  <dc:creator/>
  <dc:language>en</dc:language>
  <cp:keywords/>
  <dcterms:created xsi:type="dcterms:W3CDTF">2025-12-08T04:27:20Z</dcterms:created>
  <dcterms:modified xsi:type="dcterms:W3CDTF">2025-12-08T04:27:20Z</dcterms:modified>
</cp:coreProperties>
</file>

<file path=docProps/custom.xml><?xml version="1.0" encoding="utf-8"?>
<Properties xmlns="http://schemas.openxmlformats.org/officeDocument/2006/custom-properties" xmlns:vt="http://schemas.openxmlformats.org/officeDocument/2006/docPropsVTypes"/>
</file>